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8A0E9" w14:textId="058E2FA6" w:rsidR="006820D6" w:rsidRDefault="0002216A" w:rsidP="0002216A">
      <w:pPr>
        <w:pStyle w:val="Heading1"/>
        <w:rPr>
          <w:lang w:val="en-US"/>
        </w:rPr>
      </w:pPr>
      <w:proofErr w:type="spellStart"/>
      <w:r>
        <w:rPr>
          <w:lang w:val="en-US"/>
        </w:rPr>
        <w:t>Benötigt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rfahrungen</w:t>
      </w:r>
      <w:proofErr w:type="spellEnd"/>
    </w:p>
    <w:p w14:paraId="3AC6B9E3" w14:textId="77777777" w:rsidR="0002216A" w:rsidRPr="0002216A" w:rsidRDefault="0002216A" w:rsidP="0002216A">
      <w:pPr>
        <w:rPr>
          <w:lang w:val="en-US"/>
        </w:rPr>
      </w:pPr>
    </w:p>
    <w:p w14:paraId="41976809" w14:textId="77777777" w:rsidR="00AA571F" w:rsidRDefault="00AA571F" w:rsidP="00AA571F">
      <w:pPr>
        <w:rPr>
          <w:lang w:val="en-US"/>
        </w:rPr>
      </w:pPr>
      <w:proofErr w:type="spellStart"/>
      <w:r>
        <w:rPr>
          <w:lang w:val="en-US"/>
        </w:rPr>
        <w:t>Branchen</w:t>
      </w:r>
      <w:proofErr w:type="spellEnd"/>
      <w:r>
        <w:rPr>
          <w:lang w:val="en-US"/>
        </w:rPr>
        <w:t>:</w:t>
      </w:r>
    </w:p>
    <w:p w14:paraId="687F00E0" w14:textId="5A47975F" w:rsidR="00AA571F" w:rsidRPr="00954754" w:rsidRDefault="001F0245" w:rsidP="00AA571F">
      <w:pPr>
        <w:rPr>
          <w:lang w:val="en-US"/>
        </w:rPr>
      </w:pPr>
      <w:sdt>
        <w:sdtPr>
          <w:id w:val="-697463370"/>
          <w:placeholder>
            <w:docPart w:val="DE89039E824942D9BDEA6FD671D24476"/>
          </w:placeholder>
          <w:showingPlcHdr/>
        </w:sdtPr>
        <w:sdtEndPr/>
        <w:sdtContent>
          <w:r w:rsidR="00AA571F">
            <w:rPr>
              <w:lang w:val="en-US"/>
            </w:rPr>
            <w:t>&lt;Repeat Select =”./Experience/Fields</w:t>
          </w:r>
          <w:r w:rsidR="00954754">
            <w:rPr>
              <w:lang w:val="en-US"/>
            </w:rPr>
            <w:t>/Name</w:t>
          </w:r>
          <w:r w:rsidR="00AA571F">
            <w:rPr>
              <w:lang w:val="en-US"/>
            </w:rPr>
            <w:t>”</w:t>
          </w:r>
          <w:r w:rsidR="00B043C2">
            <w:rPr>
              <w:lang w:val="en-US"/>
            </w:rPr>
            <w:t xml:space="preserve"> Optional=”true”</w:t>
          </w:r>
          <w:r w:rsidR="003E7B15">
            <w:rPr>
              <w:lang w:val="en-US"/>
            </w:rPr>
            <w:t xml:space="preserve"> </w:t>
          </w:r>
          <w:r w:rsidR="00AA571F">
            <w:rPr>
              <w:lang w:val="en-US"/>
            </w:rPr>
            <w:t>/&gt;</w:t>
          </w:r>
        </w:sdtContent>
      </w:sdt>
    </w:p>
    <w:p w14:paraId="6B5188E2" w14:textId="2A5F343B" w:rsidR="00AA571F" w:rsidRDefault="001F0245" w:rsidP="00AA571F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1437564161"/>
          <w:placeholder>
            <w:docPart w:val="E5D8B7DB5E844D299CB664CD220083F2"/>
          </w:placeholder>
          <w:showingPlcHdr/>
        </w:sdtPr>
        <w:sdtEndPr/>
        <w:sdtContent>
          <w:r w:rsidR="00AA571F">
            <w:rPr>
              <w:lang w:val="en-US"/>
            </w:rPr>
            <w:t>&lt;Content Select =”</w:t>
          </w:r>
          <w:r w:rsidR="00954754">
            <w:rPr>
              <w:lang w:val="en-US"/>
            </w:rPr>
            <w:t>.</w:t>
          </w:r>
          <w:r w:rsidR="00AA571F">
            <w:rPr>
              <w:lang w:val="en-US"/>
            </w:rPr>
            <w:t>” /&gt;</w:t>
          </w:r>
        </w:sdtContent>
      </w:sdt>
    </w:p>
    <w:p w14:paraId="31FD3B71" w14:textId="4F268833" w:rsidR="00AA571F" w:rsidRDefault="001F0245" w:rsidP="00AA571F">
      <w:sdt>
        <w:sdtPr>
          <w:id w:val="-157928508"/>
          <w:placeholder>
            <w:docPart w:val="7C27AE63AC9948538C6D1F34A39741AC"/>
          </w:placeholder>
          <w:showingPlcHdr/>
        </w:sdtPr>
        <w:sdtEndPr/>
        <w:sdtContent>
          <w:r w:rsidR="00AA571F">
            <w:rPr>
              <w:lang w:val="en-US"/>
            </w:rPr>
            <w:t>&lt;EndRepeat/&gt;</w:t>
          </w:r>
        </w:sdtContent>
      </w:sdt>
    </w:p>
    <w:p w14:paraId="59A763D9" w14:textId="178E4B97" w:rsidR="00BB0BB0" w:rsidRDefault="00BB0BB0" w:rsidP="00BB0BB0">
      <w:pPr>
        <w:rPr>
          <w:lang w:val="en-US"/>
        </w:rPr>
      </w:pPr>
      <w:proofErr w:type="spellStart"/>
      <w:r>
        <w:rPr>
          <w:lang w:val="en-US"/>
        </w:rPr>
        <w:t>Softskills</w:t>
      </w:r>
      <w:proofErr w:type="spellEnd"/>
      <w:r>
        <w:rPr>
          <w:lang w:val="en-US"/>
        </w:rPr>
        <w:t>:</w:t>
      </w:r>
    </w:p>
    <w:p w14:paraId="05AE59DF" w14:textId="66794AD9" w:rsidR="00BB0BB0" w:rsidRPr="00954754" w:rsidRDefault="001F0245" w:rsidP="00BB0BB0">
      <w:pPr>
        <w:rPr>
          <w:lang w:val="en-US"/>
        </w:rPr>
      </w:pPr>
      <w:sdt>
        <w:sdtPr>
          <w:id w:val="-1705479841"/>
          <w:placeholder>
            <w:docPart w:val="74A6D5CA535143B5BD43C919B51BEF7F"/>
          </w:placeholder>
          <w:showingPlcHdr/>
        </w:sdtPr>
        <w:sdtEndPr/>
        <w:sdtContent>
          <w:r w:rsidR="00BB0BB0">
            <w:rPr>
              <w:lang w:val="en-US"/>
            </w:rPr>
            <w:t>&lt;Repeat Select =”./Experience/SoftSkills/Name” Optional=”true” /&gt;</w:t>
          </w:r>
        </w:sdtContent>
      </w:sdt>
    </w:p>
    <w:p w14:paraId="0CBA71EB" w14:textId="77777777" w:rsidR="00BB0BB0" w:rsidRDefault="001F0245" w:rsidP="00BB0BB0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710791375"/>
          <w:placeholder>
            <w:docPart w:val="C0B1DCC4C752434CB1B4B763C8048E27"/>
          </w:placeholder>
          <w:showingPlcHdr/>
        </w:sdtPr>
        <w:sdtEndPr/>
        <w:sdtContent>
          <w:r w:rsidR="00BB0BB0">
            <w:rPr>
              <w:lang w:val="en-US"/>
            </w:rPr>
            <w:t>&lt;Content Select =”.” /&gt;</w:t>
          </w:r>
        </w:sdtContent>
      </w:sdt>
    </w:p>
    <w:p w14:paraId="67B0F6CC" w14:textId="77777777" w:rsidR="00BB0BB0" w:rsidRDefault="001F0245" w:rsidP="00BB0BB0">
      <w:sdt>
        <w:sdtPr>
          <w:id w:val="1448730023"/>
          <w:placeholder>
            <w:docPart w:val="A79B76DBF5E74B99877E53B28ACCFBA9"/>
          </w:placeholder>
          <w:showingPlcHdr/>
        </w:sdtPr>
        <w:sdtEndPr/>
        <w:sdtContent>
          <w:r w:rsidR="00BB0BB0">
            <w:rPr>
              <w:lang w:val="en-US"/>
            </w:rPr>
            <w:t>&lt;EndRepeat/&gt;</w:t>
          </w:r>
        </w:sdtContent>
      </w:sdt>
    </w:p>
    <w:p w14:paraId="2AD5D92F" w14:textId="19286288" w:rsidR="00BB0BB0" w:rsidRDefault="00BB0BB0" w:rsidP="00BB0BB0">
      <w:pPr>
        <w:rPr>
          <w:lang w:val="en-US"/>
        </w:rPr>
      </w:pPr>
      <w:proofErr w:type="spellStart"/>
      <w:r>
        <w:rPr>
          <w:lang w:val="en-US"/>
        </w:rPr>
        <w:t>Hardskills</w:t>
      </w:r>
      <w:proofErr w:type="spellEnd"/>
      <w:r>
        <w:rPr>
          <w:lang w:val="en-US"/>
        </w:rPr>
        <w:t>:</w:t>
      </w:r>
    </w:p>
    <w:p w14:paraId="68F9BC9C" w14:textId="1316FF07" w:rsidR="00BB0BB0" w:rsidRPr="00954754" w:rsidRDefault="001F0245" w:rsidP="00BB0BB0">
      <w:pPr>
        <w:rPr>
          <w:lang w:val="en-US"/>
        </w:rPr>
      </w:pPr>
      <w:sdt>
        <w:sdtPr>
          <w:id w:val="491533314"/>
          <w:placeholder>
            <w:docPart w:val="752EA41F6B4A4ED288BD1986C7E2085D"/>
          </w:placeholder>
          <w:showingPlcHdr/>
        </w:sdtPr>
        <w:sdtEndPr/>
        <w:sdtContent>
          <w:r w:rsidR="00BB0BB0">
            <w:rPr>
              <w:lang w:val="en-US"/>
            </w:rPr>
            <w:t>&lt;Repeat Select =”./Experience/HardSkill</w:t>
          </w:r>
          <w:r w:rsidR="006553BB">
            <w:rPr>
              <w:lang w:val="en-US"/>
            </w:rPr>
            <w:t>s/HardSkill</w:t>
          </w:r>
          <w:r w:rsidR="00BB0BB0">
            <w:rPr>
              <w:lang w:val="en-US"/>
            </w:rPr>
            <w:t>” Optional=”true” /&gt;</w:t>
          </w:r>
        </w:sdtContent>
      </w:sdt>
    </w:p>
    <w:p w14:paraId="1D786086" w14:textId="3494CF28" w:rsidR="00BB0BB0" w:rsidRPr="00EB1A24" w:rsidRDefault="001F0245" w:rsidP="00EB1A24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946139205"/>
          <w:placeholder>
            <w:docPart w:val="367D146D764D4060AB73658EA04B91C1"/>
          </w:placeholder>
          <w:showingPlcHdr/>
        </w:sdtPr>
        <w:sdtEndPr/>
        <w:sdtContent>
          <w:r w:rsidR="00BB0BB0">
            <w:rPr>
              <w:lang w:val="en-US"/>
            </w:rPr>
            <w:t>&lt;Content Select =”./Name” /&gt;</w:t>
          </w:r>
        </w:sdtContent>
      </w:sdt>
      <w:r w:rsidR="00EB1A24" w:rsidRPr="00EB1A24">
        <w:rPr>
          <w:lang w:val="en-US"/>
        </w:rPr>
        <w:t xml:space="preserve"> </w:t>
      </w:r>
      <w:r w:rsidR="00EB1A24">
        <w:rPr>
          <w:lang w:val="en-US"/>
        </w:rPr>
        <w:t>(</w:t>
      </w:r>
      <w:sdt>
        <w:sdtPr>
          <w:id w:val="-1912839902"/>
          <w:placeholder>
            <w:docPart w:val="3691834C1BF24E16B6D6A6923B2EC037"/>
          </w:placeholder>
          <w:showingPlcHdr/>
        </w:sdtPr>
        <w:sdtEndPr/>
        <w:sdtContent>
          <w:r w:rsidR="00BB0BB0">
            <w:rPr>
              <w:lang w:val="en-US"/>
            </w:rPr>
            <w:t>&lt;Content Select =</w:t>
          </w:r>
          <w:proofErr w:type="gramStart"/>
          <w:r w:rsidR="00BB0BB0">
            <w:rPr>
              <w:lang w:val="en-US"/>
            </w:rPr>
            <w:t>”./</w:t>
          </w:r>
          <w:proofErr w:type="gramEnd"/>
          <w:r w:rsidR="00BB0BB0">
            <w:rPr>
              <w:lang w:val="en-US"/>
            </w:rPr>
            <w:t>Level” /&gt;</w:t>
          </w:r>
        </w:sdtContent>
      </w:sdt>
      <w:r w:rsidR="00EB1A24" w:rsidRPr="00EB1A24">
        <w:rPr>
          <w:lang w:val="en-US"/>
        </w:rPr>
        <w:t>)</w:t>
      </w:r>
    </w:p>
    <w:p w14:paraId="69A62BA9" w14:textId="77777777" w:rsidR="00BB0BB0" w:rsidRPr="00BB0BB0" w:rsidRDefault="001F0245" w:rsidP="00BB0BB0">
      <w:pPr>
        <w:rPr>
          <w:lang w:val="en-US"/>
        </w:rPr>
      </w:pPr>
      <w:sdt>
        <w:sdtPr>
          <w:id w:val="1988427208"/>
          <w:placeholder>
            <w:docPart w:val="C11784E7CA3D4E828230BAC681D0BD10"/>
          </w:placeholder>
          <w:showingPlcHdr/>
        </w:sdtPr>
        <w:sdtEndPr/>
        <w:sdtContent>
          <w:r w:rsidR="00BB0BB0">
            <w:rPr>
              <w:lang w:val="en-US"/>
            </w:rPr>
            <w:t>&lt;EndRepeat/&gt;</w:t>
          </w:r>
        </w:sdtContent>
      </w:sdt>
    </w:p>
    <w:p w14:paraId="30F5798C" w14:textId="614C4ED2" w:rsidR="00BB0BB0" w:rsidRDefault="00BB0BB0" w:rsidP="00BB0BB0">
      <w:pPr>
        <w:rPr>
          <w:lang w:val="en-US"/>
        </w:rPr>
      </w:pPr>
      <w:proofErr w:type="spellStart"/>
      <w:r>
        <w:rPr>
          <w:lang w:val="en-US"/>
        </w:rPr>
        <w:t>Sprachen</w:t>
      </w:r>
      <w:proofErr w:type="spellEnd"/>
      <w:r>
        <w:rPr>
          <w:lang w:val="en-US"/>
        </w:rPr>
        <w:t>:</w:t>
      </w:r>
    </w:p>
    <w:p w14:paraId="5444B5D7" w14:textId="55EF9CAD" w:rsidR="00BB0BB0" w:rsidRPr="00954754" w:rsidRDefault="001F0245" w:rsidP="00BB0BB0">
      <w:pPr>
        <w:rPr>
          <w:lang w:val="en-US"/>
        </w:rPr>
      </w:pPr>
      <w:sdt>
        <w:sdtPr>
          <w:id w:val="-806008662"/>
          <w:placeholder>
            <w:docPart w:val="139D50A78C2947AC803D49C9D29A5D0D"/>
          </w:placeholder>
          <w:showingPlcHdr/>
        </w:sdtPr>
        <w:sdtEndPr/>
        <w:sdtContent>
          <w:r w:rsidR="00BB0BB0">
            <w:rPr>
              <w:lang w:val="en-US"/>
            </w:rPr>
            <w:t>&lt;Repeat Select =”./Experience/Languages/</w:t>
          </w:r>
          <w:r w:rsidR="006553BB">
            <w:rPr>
              <w:lang w:val="en-US"/>
            </w:rPr>
            <w:t>Language</w:t>
          </w:r>
          <w:r w:rsidR="00BB0BB0">
            <w:rPr>
              <w:lang w:val="en-US"/>
            </w:rPr>
            <w:t>” Optional=”true” /&gt;</w:t>
          </w:r>
        </w:sdtContent>
      </w:sdt>
    </w:p>
    <w:p w14:paraId="6F78D21B" w14:textId="6735F163" w:rsidR="00BB0BB0" w:rsidRPr="00EB1A24" w:rsidRDefault="001F0245" w:rsidP="00EB1A24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46823375"/>
          <w:placeholder>
            <w:docPart w:val="8AA98B0D7E6E4FAA9C782CB5EA85930A"/>
          </w:placeholder>
          <w:showingPlcHdr/>
        </w:sdtPr>
        <w:sdtEndPr/>
        <w:sdtContent>
          <w:r w:rsidR="00BB0BB0">
            <w:rPr>
              <w:lang w:val="en-US"/>
            </w:rPr>
            <w:t>&lt;Content Select =”./Name” /&gt;</w:t>
          </w:r>
        </w:sdtContent>
      </w:sdt>
      <w:r w:rsidR="00EB1A24" w:rsidRPr="00EB1A24">
        <w:rPr>
          <w:lang w:val="en-US"/>
        </w:rPr>
        <w:t xml:space="preserve"> </w:t>
      </w:r>
      <w:r w:rsidR="00EB1A24">
        <w:rPr>
          <w:lang w:val="en-US"/>
        </w:rPr>
        <w:t>(</w:t>
      </w:r>
      <w:sdt>
        <w:sdtPr>
          <w:id w:val="1354227856"/>
          <w:placeholder>
            <w:docPart w:val="7C2A3619063A4FCAA6B7DAA92C57599E"/>
          </w:placeholder>
          <w:showingPlcHdr/>
        </w:sdtPr>
        <w:sdtEndPr/>
        <w:sdtContent>
          <w:r w:rsidR="00BB0BB0" w:rsidRPr="00EB1A24">
            <w:rPr>
              <w:lang w:val="en-US"/>
            </w:rPr>
            <w:t>&lt;Content Select =</w:t>
          </w:r>
          <w:proofErr w:type="gramStart"/>
          <w:r w:rsidR="00BB0BB0" w:rsidRPr="00EB1A24">
            <w:rPr>
              <w:lang w:val="en-US"/>
            </w:rPr>
            <w:t>”./</w:t>
          </w:r>
          <w:proofErr w:type="gramEnd"/>
          <w:r w:rsidR="00BB0BB0" w:rsidRPr="00EB1A24">
            <w:rPr>
              <w:lang w:val="en-US"/>
            </w:rPr>
            <w:t>Level” /&gt;</w:t>
          </w:r>
        </w:sdtContent>
      </w:sdt>
      <w:r w:rsidR="00EB1A24" w:rsidRPr="00EB1A24">
        <w:rPr>
          <w:lang w:val="en-US"/>
        </w:rPr>
        <w:t>)</w:t>
      </w:r>
    </w:p>
    <w:p w14:paraId="1D697465" w14:textId="0BADB26E" w:rsidR="00BB0BB0" w:rsidRDefault="001F0245" w:rsidP="00BB0BB0">
      <w:sdt>
        <w:sdtPr>
          <w:id w:val="1591661067"/>
          <w:placeholder>
            <w:docPart w:val="428B9F5F1897446D961FABE4FC9B891D"/>
          </w:placeholder>
          <w:showingPlcHdr/>
        </w:sdtPr>
        <w:sdtEndPr/>
        <w:sdtContent>
          <w:r w:rsidR="00BB0BB0">
            <w:rPr>
              <w:lang w:val="en-US"/>
            </w:rPr>
            <w:t>&lt;EndRepeat/&gt;</w:t>
          </w:r>
        </w:sdtContent>
      </w:sdt>
    </w:p>
    <w:p w14:paraId="008D8314" w14:textId="77777777" w:rsidR="0002216A" w:rsidRDefault="0002216A" w:rsidP="0002216A">
      <w:pPr>
        <w:rPr>
          <w:lang w:val="en-US"/>
        </w:rPr>
      </w:pPr>
      <w:r>
        <w:rPr>
          <w:lang w:val="en-US"/>
        </w:rPr>
        <w:t>Rollen:</w:t>
      </w:r>
    </w:p>
    <w:p w14:paraId="4FEA416C" w14:textId="77777777" w:rsidR="0002216A" w:rsidRPr="00954754" w:rsidRDefault="0002216A" w:rsidP="0002216A">
      <w:pPr>
        <w:rPr>
          <w:lang w:val="en-US"/>
        </w:rPr>
      </w:pPr>
      <w:sdt>
        <w:sdtPr>
          <w:id w:val="-131708077"/>
          <w:placeholder>
            <w:docPart w:val="7AE761660A01482197300B0302F62E69"/>
          </w:placeholder>
          <w:showingPlcHdr/>
        </w:sdtPr>
        <w:sdtContent>
          <w:r>
            <w:rPr>
              <w:lang w:val="en-US"/>
            </w:rPr>
            <w:t>&lt;Repeat Select =”./Experience/Roles/Name” Optional=”true” /&gt;</w:t>
          </w:r>
        </w:sdtContent>
      </w:sdt>
    </w:p>
    <w:p w14:paraId="68DCBE0D" w14:textId="77777777" w:rsidR="0002216A" w:rsidRDefault="0002216A" w:rsidP="0002216A">
      <w:pPr>
        <w:pStyle w:val="ListParagraph"/>
        <w:numPr>
          <w:ilvl w:val="0"/>
          <w:numId w:val="10"/>
        </w:numPr>
        <w:spacing w:line="256" w:lineRule="auto"/>
        <w:rPr>
          <w:lang w:val="en-US"/>
        </w:rPr>
      </w:pPr>
      <w:sdt>
        <w:sdtPr>
          <w:id w:val="-152601968"/>
          <w:placeholder>
            <w:docPart w:val="4995D60930B744858C7C822340CB315C"/>
          </w:placeholder>
          <w:showingPlcHdr/>
        </w:sdtPr>
        <w:sdtContent>
          <w:r>
            <w:rPr>
              <w:lang w:val="en-US"/>
            </w:rPr>
            <w:t>&lt;Content Select =”.” /&gt;</w:t>
          </w:r>
        </w:sdtContent>
      </w:sdt>
    </w:p>
    <w:p w14:paraId="7773DAA7" w14:textId="77777777" w:rsidR="0002216A" w:rsidRDefault="0002216A" w:rsidP="0002216A">
      <w:sdt>
        <w:sdtPr>
          <w:id w:val="1065677280"/>
          <w:placeholder>
            <w:docPart w:val="49246007CFD54AC2A2516ECFFC893C9B"/>
          </w:placeholder>
          <w:showingPlcHdr/>
        </w:sdtPr>
        <w:sdtContent>
          <w:r>
            <w:rPr>
              <w:lang w:val="en-US"/>
            </w:rPr>
            <w:t>&lt;EndRepeat/&gt;</w:t>
          </w:r>
        </w:sdtContent>
      </w:sdt>
    </w:p>
    <w:sectPr w:rsidR="0002216A" w:rsidSect="00253E61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2A963" w14:textId="77777777" w:rsidR="001F0245" w:rsidRDefault="001F0245" w:rsidP="00BC3107">
      <w:pPr>
        <w:spacing w:after="0" w:line="240" w:lineRule="auto"/>
      </w:pPr>
      <w:r>
        <w:separator/>
      </w:r>
    </w:p>
  </w:endnote>
  <w:endnote w:type="continuationSeparator" w:id="0">
    <w:p w14:paraId="60F6F99F" w14:textId="77777777" w:rsidR="001F0245" w:rsidRDefault="001F0245" w:rsidP="00BC31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99B5A" w14:textId="242097C2" w:rsidR="00BC3107" w:rsidRDefault="00BC3107" w:rsidP="00BC3107">
    <w:pPr>
      <w:pStyle w:val="Footer"/>
      <w:jc w:val="center"/>
    </w:pPr>
    <w:r>
      <w:rPr>
        <w:noProof/>
      </w:rPr>
      <w:drawing>
        <wp:inline distT="0" distB="0" distL="0" distR="0" wp14:anchorId="116ABBA1" wp14:editId="46ACD446">
          <wp:extent cx="2238233" cy="562362"/>
          <wp:effectExtent l="0" t="0" r="0" b="952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540" cy="568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C173ED" w14:textId="77777777" w:rsidR="001F0245" w:rsidRDefault="001F0245" w:rsidP="00BC3107">
      <w:pPr>
        <w:spacing w:after="0" w:line="240" w:lineRule="auto"/>
      </w:pPr>
      <w:r>
        <w:separator/>
      </w:r>
    </w:p>
  </w:footnote>
  <w:footnote w:type="continuationSeparator" w:id="0">
    <w:p w14:paraId="432D4CF4" w14:textId="77777777" w:rsidR="001F0245" w:rsidRDefault="001F0245" w:rsidP="00BC31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E057DF"/>
    <w:multiLevelType w:val="hybridMultilevel"/>
    <w:tmpl w:val="A314CF6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6F33CE"/>
    <w:multiLevelType w:val="hybridMultilevel"/>
    <w:tmpl w:val="D4FAFA82"/>
    <w:lvl w:ilvl="0" w:tplc="FEC0B4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4722C"/>
    <w:multiLevelType w:val="hybridMultilevel"/>
    <w:tmpl w:val="7946E35E"/>
    <w:lvl w:ilvl="0" w:tplc="2BBEA4C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570C43"/>
    <w:multiLevelType w:val="hybridMultilevel"/>
    <w:tmpl w:val="8DBE468C"/>
    <w:lvl w:ilvl="0" w:tplc="E69A37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1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NTQxMjQyMAZiAyUdpeDU4uLM/DyQAlOjWgAGnHHhLQAAAA=="/>
  </w:docVars>
  <w:rsids>
    <w:rsidRoot w:val="002B3FBE"/>
    <w:rsid w:val="0002216A"/>
    <w:rsid w:val="00064817"/>
    <w:rsid w:val="00075F10"/>
    <w:rsid w:val="000C0CAD"/>
    <w:rsid w:val="000C3362"/>
    <w:rsid w:val="000E11BC"/>
    <w:rsid w:val="000E2F4B"/>
    <w:rsid w:val="000E32E1"/>
    <w:rsid w:val="00147025"/>
    <w:rsid w:val="00193B98"/>
    <w:rsid w:val="001E6262"/>
    <w:rsid w:val="001E63DB"/>
    <w:rsid w:val="001F0245"/>
    <w:rsid w:val="00202A54"/>
    <w:rsid w:val="002278FE"/>
    <w:rsid w:val="00253E61"/>
    <w:rsid w:val="002634EA"/>
    <w:rsid w:val="0026799E"/>
    <w:rsid w:val="0027717C"/>
    <w:rsid w:val="00290213"/>
    <w:rsid w:val="002A2C6F"/>
    <w:rsid w:val="002A3AC8"/>
    <w:rsid w:val="002B3FBE"/>
    <w:rsid w:val="002F770E"/>
    <w:rsid w:val="003420E5"/>
    <w:rsid w:val="003D07BB"/>
    <w:rsid w:val="003D3733"/>
    <w:rsid w:val="003E7B15"/>
    <w:rsid w:val="00433499"/>
    <w:rsid w:val="004411E3"/>
    <w:rsid w:val="0044562C"/>
    <w:rsid w:val="00445B37"/>
    <w:rsid w:val="00453F6B"/>
    <w:rsid w:val="004914D4"/>
    <w:rsid w:val="0049715C"/>
    <w:rsid w:val="004A5BCC"/>
    <w:rsid w:val="004B04D5"/>
    <w:rsid w:val="00516E69"/>
    <w:rsid w:val="005C2985"/>
    <w:rsid w:val="005C53A0"/>
    <w:rsid w:val="005C60BD"/>
    <w:rsid w:val="005E3798"/>
    <w:rsid w:val="00607A57"/>
    <w:rsid w:val="00622901"/>
    <w:rsid w:val="00632BC0"/>
    <w:rsid w:val="006553BB"/>
    <w:rsid w:val="00657F49"/>
    <w:rsid w:val="00664906"/>
    <w:rsid w:val="00672EFD"/>
    <w:rsid w:val="006820D6"/>
    <w:rsid w:val="00695FA6"/>
    <w:rsid w:val="006B701D"/>
    <w:rsid w:val="006C2A1F"/>
    <w:rsid w:val="006F2453"/>
    <w:rsid w:val="0072167B"/>
    <w:rsid w:val="00725B79"/>
    <w:rsid w:val="0079635D"/>
    <w:rsid w:val="008059F6"/>
    <w:rsid w:val="00833035"/>
    <w:rsid w:val="0083602F"/>
    <w:rsid w:val="008B2BBE"/>
    <w:rsid w:val="008D1C8B"/>
    <w:rsid w:val="008E3221"/>
    <w:rsid w:val="008E46DF"/>
    <w:rsid w:val="0091033F"/>
    <w:rsid w:val="00940051"/>
    <w:rsid w:val="00946D73"/>
    <w:rsid w:val="00950006"/>
    <w:rsid w:val="009516A3"/>
    <w:rsid w:val="00954754"/>
    <w:rsid w:val="009A2C13"/>
    <w:rsid w:val="009D030C"/>
    <w:rsid w:val="009D4792"/>
    <w:rsid w:val="00A06E51"/>
    <w:rsid w:val="00A10FA0"/>
    <w:rsid w:val="00A173FF"/>
    <w:rsid w:val="00A31024"/>
    <w:rsid w:val="00A56272"/>
    <w:rsid w:val="00A827CC"/>
    <w:rsid w:val="00AA571F"/>
    <w:rsid w:val="00AC5FE1"/>
    <w:rsid w:val="00AD298D"/>
    <w:rsid w:val="00B043C2"/>
    <w:rsid w:val="00B1305C"/>
    <w:rsid w:val="00B233CD"/>
    <w:rsid w:val="00B30FB8"/>
    <w:rsid w:val="00B51788"/>
    <w:rsid w:val="00B54C9D"/>
    <w:rsid w:val="00B57A02"/>
    <w:rsid w:val="00B6712F"/>
    <w:rsid w:val="00BB0BB0"/>
    <w:rsid w:val="00BC3107"/>
    <w:rsid w:val="00BC780E"/>
    <w:rsid w:val="00C05660"/>
    <w:rsid w:val="00C06B95"/>
    <w:rsid w:val="00C140E4"/>
    <w:rsid w:val="00C32F22"/>
    <w:rsid w:val="00C9447A"/>
    <w:rsid w:val="00CE21BD"/>
    <w:rsid w:val="00CE5BFC"/>
    <w:rsid w:val="00D72223"/>
    <w:rsid w:val="00DA4EEA"/>
    <w:rsid w:val="00DA6EE4"/>
    <w:rsid w:val="00DE32E9"/>
    <w:rsid w:val="00DE7AE8"/>
    <w:rsid w:val="00E01054"/>
    <w:rsid w:val="00E25085"/>
    <w:rsid w:val="00E36D5B"/>
    <w:rsid w:val="00EB1A24"/>
    <w:rsid w:val="00EB34CA"/>
    <w:rsid w:val="00EC491F"/>
    <w:rsid w:val="00ED27B7"/>
    <w:rsid w:val="00F05B02"/>
    <w:rsid w:val="00F5053C"/>
    <w:rsid w:val="00F5626B"/>
    <w:rsid w:val="00F61527"/>
    <w:rsid w:val="00F75D3D"/>
    <w:rsid w:val="00F821CC"/>
    <w:rsid w:val="00FE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33AA6"/>
  <w15:chartTrackingRefBased/>
  <w15:docId w15:val="{EEDF4749-7300-4E51-A03E-F876C7605B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F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3FBE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B3F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C3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3107"/>
  </w:style>
  <w:style w:type="paragraph" w:styleId="Footer">
    <w:name w:val="footer"/>
    <w:basedOn w:val="Normal"/>
    <w:link w:val="FooterChar"/>
    <w:uiPriority w:val="99"/>
    <w:unhideWhenUsed/>
    <w:rsid w:val="00BC310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3107"/>
  </w:style>
  <w:style w:type="paragraph" w:styleId="ListParagraph">
    <w:name w:val="List Paragraph"/>
    <w:basedOn w:val="Normal"/>
    <w:uiPriority w:val="34"/>
    <w:qFormat/>
    <w:rsid w:val="000E32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89039E824942D9BDEA6FD671D2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0136C-1C3F-46F4-8849-959308435703}"/>
      </w:docPartPr>
      <w:docPartBody>
        <w:p w:rsidR="00553DA1" w:rsidRDefault="00376D62" w:rsidP="00376D62">
          <w:pPr>
            <w:pStyle w:val="DE89039E824942D9BDEA6FD671D244761"/>
          </w:pPr>
          <w:bookmarkStart w:id="0" w:name="_Hlk75179300"/>
          <w:bookmarkEnd w:id="0"/>
          <w:r>
            <w:rPr>
              <w:lang w:val="en-US"/>
            </w:rPr>
            <w:t>&lt;Repeat Select =”./Experience/Fields/Name” Optional=”true” /&gt;</w:t>
          </w:r>
        </w:p>
      </w:docPartBody>
    </w:docPart>
    <w:docPart>
      <w:docPartPr>
        <w:name w:val="E5D8B7DB5E844D299CB664CD220083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5CEFE-0F38-4EC7-BFB6-3E76115BC9DB}"/>
      </w:docPartPr>
      <w:docPartBody>
        <w:p w:rsidR="00553DA1" w:rsidRDefault="00376D62" w:rsidP="00376D62">
          <w:pPr>
            <w:pStyle w:val="E5D8B7DB5E844D299CB664CD220083F21"/>
          </w:pPr>
          <w:r>
            <w:rPr>
              <w:lang w:val="en-US"/>
            </w:rPr>
            <w:t>&lt;Content Select =”.” /&gt;</w:t>
          </w:r>
        </w:p>
      </w:docPartBody>
    </w:docPart>
    <w:docPart>
      <w:docPartPr>
        <w:name w:val="7C27AE63AC9948538C6D1F34A39741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81A71-6C3C-47B6-AAC3-4A51675E1991}"/>
      </w:docPartPr>
      <w:docPartBody>
        <w:p w:rsidR="00553DA1" w:rsidRDefault="00376D62" w:rsidP="00376D62">
          <w:pPr>
            <w:pStyle w:val="7C27AE63AC9948538C6D1F34A39741AC1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74A6D5CA535143B5BD43C919B51BEF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CA656-CC1F-49E7-A9F5-1912EA176990}"/>
      </w:docPartPr>
      <w:docPartBody>
        <w:p w:rsidR="00067CE0" w:rsidRDefault="00376D62" w:rsidP="00376D62">
          <w:pPr>
            <w:pStyle w:val="74A6D5CA535143B5BD43C919B51BEF7F1"/>
          </w:pPr>
          <w:r>
            <w:rPr>
              <w:lang w:val="en-US"/>
            </w:rPr>
            <w:t>&lt;Repeat Select =”./Experience/SoftSkills/Name” Optional=”true” /&gt;</w:t>
          </w:r>
        </w:p>
      </w:docPartBody>
    </w:docPart>
    <w:docPart>
      <w:docPartPr>
        <w:name w:val="C0B1DCC4C752434CB1B4B763C8048E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C81FBB-8B1C-46AB-8498-850EC977B373}"/>
      </w:docPartPr>
      <w:docPartBody>
        <w:p w:rsidR="00067CE0" w:rsidRDefault="00376D62" w:rsidP="00376D62">
          <w:pPr>
            <w:pStyle w:val="C0B1DCC4C752434CB1B4B763C8048E271"/>
          </w:pPr>
          <w:r>
            <w:rPr>
              <w:lang w:val="en-US"/>
            </w:rPr>
            <w:t>&lt;Content Select =”.” /&gt;</w:t>
          </w:r>
        </w:p>
      </w:docPartBody>
    </w:docPart>
    <w:docPart>
      <w:docPartPr>
        <w:name w:val="A79B76DBF5E74B99877E53B28ACCFB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B7019-F22E-4A84-9382-743E776B14A6}"/>
      </w:docPartPr>
      <w:docPartBody>
        <w:p w:rsidR="00067CE0" w:rsidRDefault="00376D62" w:rsidP="00376D62">
          <w:pPr>
            <w:pStyle w:val="A79B76DBF5E74B99877E53B28ACCFBA91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752EA41F6B4A4ED288BD1986C7E20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FA9E8-A569-43D3-824C-5F76E6764A35}"/>
      </w:docPartPr>
      <w:docPartBody>
        <w:p w:rsidR="00067CE0" w:rsidRDefault="00376D62" w:rsidP="00376D62">
          <w:pPr>
            <w:pStyle w:val="752EA41F6B4A4ED288BD1986C7E2085D1"/>
          </w:pPr>
          <w:r>
            <w:rPr>
              <w:lang w:val="en-US"/>
            </w:rPr>
            <w:t>&lt;Repeat Select =”./Experience/HardSkills/HardSkill” Optional=”true” /&gt;</w:t>
          </w:r>
        </w:p>
      </w:docPartBody>
    </w:docPart>
    <w:docPart>
      <w:docPartPr>
        <w:name w:val="367D146D764D4060AB73658EA04B9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0E23DA-CE1B-4FD1-9249-41946FCE7D19}"/>
      </w:docPartPr>
      <w:docPartBody>
        <w:p w:rsidR="00067CE0" w:rsidRDefault="00376D62" w:rsidP="00376D62">
          <w:pPr>
            <w:pStyle w:val="367D146D764D4060AB73658EA04B91C11"/>
          </w:pPr>
          <w:r>
            <w:rPr>
              <w:lang w:val="en-US"/>
            </w:rPr>
            <w:t>&lt;Content Select =”./Name” /&gt;</w:t>
          </w:r>
        </w:p>
      </w:docPartBody>
    </w:docPart>
    <w:docPart>
      <w:docPartPr>
        <w:name w:val="C11784E7CA3D4E828230BAC681D0B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82AC6-0920-4E2F-8A22-DBAF45E88B5A}"/>
      </w:docPartPr>
      <w:docPartBody>
        <w:p w:rsidR="00067CE0" w:rsidRDefault="00376D62" w:rsidP="00376D62">
          <w:pPr>
            <w:pStyle w:val="C11784E7CA3D4E828230BAC681D0BD101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139D50A78C2947AC803D49C9D29A5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10E13-87B5-44CC-BE6E-10BEF4C1B590}"/>
      </w:docPartPr>
      <w:docPartBody>
        <w:p w:rsidR="00067CE0" w:rsidRDefault="00376D62" w:rsidP="00376D62">
          <w:pPr>
            <w:pStyle w:val="139D50A78C2947AC803D49C9D29A5D0D1"/>
          </w:pPr>
          <w:r>
            <w:rPr>
              <w:lang w:val="en-US"/>
            </w:rPr>
            <w:t>&lt;Repeat Select =”./Experience/Languages/Language” Optional=”true” /&gt;</w:t>
          </w:r>
        </w:p>
      </w:docPartBody>
    </w:docPart>
    <w:docPart>
      <w:docPartPr>
        <w:name w:val="8AA98B0D7E6E4FAA9C782CB5EA859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B2A8B-9156-4AE6-A8FF-5748C90AA75E}"/>
      </w:docPartPr>
      <w:docPartBody>
        <w:p w:rsidR="00067CE0" w:rsidRDefault="00376D62" w:rsidP="00376D62">
          <w:pPr>
            <w:pStyle w:val="8AA98B0D7E6E4FAA9C782CB5EA85930A1"/>
          </w:pPr>
          <w:r>
            <w:rPr>
              <w:lang w:val="en-US"/>
            </w:rPr>
            <w:t>&lt;Content Select =”./Name” /&gt;</w:t>
          </w:r>
        </w:p>
      </w:docPartBody>
    </w:docPart>
    <w:docPart>
      <w:docPartPr>
        <w:name w:val="428B9F5F1897446D961FABE4FC9B8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4D57B0-E7DD-48E8-B7A2-6763A51104A2}"/>
      </w:docPartPr>
      <w:docPartBody>
        <w:p w:rsidR="00067CE0" w:rsidRDefault="00376D62" w:rsidP="00376D62">
          <w:pPr>
            <w:pStyle w:val="428B9F5F1897446D961FABE4FC9B891D1"/>
          </w:pPr>
          <w:r>
            <w:rPr>
              <w:lang w:val="en-US"/>
            </w:rPr>
            <w:t>&lt;EndRepeat/&gt;</w:t>
          </w:r>
        </w:p>
      </w:docPartBody>
    </w:docPart>
    <w:docPart>
      <w:docPartPr>
        <w:name w:val="3691834C1BF24E16B6D6A6923B2EC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8DD393-1534-4ACD-B504-96DA31668324}"/>
      </w:docPartPr>
      <w:docPartBody>
        <w:p w:rsidR="00067CE0" w:rsidRDefault="00376D62" w:rsidP="00376D62">
          <w:pPr>
            <w:pStyle w:val="3691834C1BF24E16B6D6A6923B2EC0371"/>
          </w:pPr>
          <w:r>
            <w:rPr>
              <w:lang w:val="en-US"/>
            </w:rPr>
            <w:t>&lt;Content Select =”./Level” /&gt;</w:t>
          </w:r>
        </w:p>
      </w:docPartBody>
    </w:docPart>
    <w:docPart>
      <w:docPartPr>
        <w:name w:val="7C2A3619063A4FCAA6B7DAA92C5759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408A9-181D-4408-9588-E30008F8DA2E}"/>
      </w:docPartPr>
      <w:docPartBody>
        <w:p w:rsidR="00067CE0" w:rsidRDefault="00376D62" w:rsidP="00376D62">
          <w:pPr>
            <w:pStyle w:val="7C2A3619063A4FCAA6B7DAA92C57599E1"/>
          </w:pPr>
          <w:r w:rsidRPr="00EB1A24">
            <w:rPr>
              <w:lang w:val="en-US"/>
            </w:rPr>
            <w:t>&lt;Content Select =”./Level” /&gt;</w:t>
          </w:r>
        </w:p>
      </w:docPartBody>
    </w:docPart>
    <w:docPart>
      <w:docPartPr>
        <w:name w:val="7AE761660A01482197300B0302F62E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519563-F688-4D6B-BD21-D1B7B9567F71}"/>
      </w:docPartPr>
      <w:docPartBody>
        <w:p w:rsidR="00000000" w:rsidRDefault="00376D62" w:rsidP="00376D62">
          <w:pPr>
            <w:pStyle w:val="7AE761660A01482197300B0302F62E69"/>
          </w:pPr>
          <w:r>
            <w:rPr>
              <w:lang w:val="en-US"/>
            </w:rPr>
            <w:t>&lt;Repeat Select =”./Experience/Roles/Name” Optional=”true” /&gt;</w:t>
          </w:r>
        </w:p>
      </w:docPartBody>
    </w:docPart>
    <w:docPart>
      <w:docPartPr>
        <w:name w:val="4995D60930B744858C7C822340CB31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871DEB-09CF-4929-948C-31E4FB233284}"/>
      </w:docPartPr>
      <w:docPartBody>
        <w:p w:rsidR="00000000" w:rsidRDefault="00376D62" w:rsidP="00376D62">
          <w:pPr>
            <w:pStyle w:val="4995D60930B744858C7C822340CB315C"/>
          </w:pPr>
          <w:r>
            <w:rPr>
              <w:lang w:val="en-US"/>
            </w:rPr>
            <w:t>&lt;Content Select =”.” /&gt;</w:t>
          </w:r>
        </w:p>
      </w:docPartBody>
    </w:docPart>
    <w:docPart>
      <w:docPartPr>
        <w:name w:val="49246007CFD54AC2A2516ECFFC893C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507767-F731-4966-8528-328911077DFD}"/>
      </w:docPartPr>
      <w:docPartBody>
        <w:p w:rsidR="00000000" w:rsidRDefault="00376D62" w:rsidP="00376D62">
          <w:pPr>
            <w:pStyle w:val="49246007CFD54AC2A2516ECFFC893C9B"/>
          </w:pPr>
          <w:r>
            <w:rPr>
              <w:lang w:val="en-US"/>
            </w:rPr>
            <w:t>&lt;EndRepeat/&gt;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C3A"/>
    <w:rsid w:val="00000DE2"/>
    <w:rsid w:val="00004B50"/>
    <w:rsid w:val="0003021A"/>
    <w:rsid w:val="00067CE0"/>
    <w:rsid w:val="00072E9C"/>
    <w:rsid w:val="00090C3A"/>
    <w:rsid w:val="00094E42"/>
    <w:rsid w:val="00095E77"/>
    <w:rsid w:val="000962AE"/>
    <w:rsid w:val="000E5393"/>
    <w:rsid w:val="000F7452"/>
    <w:rsid w:val="00111E64"/>
    <w:rsid w:val="001303EA"/>
    <w:rsid w:val="00133041"/>
    <w:rsid w:val="001563B6"/>
    <w:rsid w:val="00191916"/>
    <w:rsid w:val="001B2BFB"/>
    <w:rsid w:val="00252064"/>
    <w:rsid w:val="00281F69"/>
    <w:rsid w:val="002838A4"/>
    <w:rsid w:val="002905D3"/>
    <w:rsid w:val="0030207E"/>
    <w:rsid w:val="00307A86"/>
    <w:rsid w:val="00376D62"/>
    <w:rsid w:val="00392256"/>
    <w:rsid w:val="003E3897"/>
    <w:rsid w:val="00403620"/>
    <w:rsid w:val="00434AFC"/>
    <w:rsid w:val="004458E2"/>
    <w:rsid w:val="004828DD"/>
    <w:rsid w:val="00497030"/>
    <w:rsid w:val="00523B73"/>
    <w:rsid w:val="00533E04"/>
    <w:rsid w:val="0053420C"/>
    <w:rsid w:val="00553DA1"/>
    <w:rsid w:val="0058597B"/>
    <w:rsid w:val="00593F3B"/>
    <w:rsid w:val="005B493E"/>
    <w:rsid w:val="005D0858"/>
    <w:rsid w:val="005D1F7B"/>
    <w:rsid w:val="0060328E"/>
    <w:rsid w:val="006149C2"/>
    <w:rsid w:val="0062239F"/>
    <w:rsid w:val="006B1F33"/>
    <w:rsid w:val="006C42A9"/>
    <w:rsid w:val="006E1574"/>
    <w:rsid w:val="00743D12"/>
    <w:rsid w:val="00761CCF"/>
    <w:rsid w:val="00770237"/>
    <w:rsid w:val="007856B4"/>
    <w:rsid w:val="00790ED1"/>
    <w:rsid w:val="00824C25"/>
    <w:rsid w:val="0085415B"/>
    <w:rsid w:val="00864FEE"/>
    <w:rsid w:val="00867E31"/>
    <w:rsid w:val="008719F4"/>
    <w:rsid w:val="008E23D2"/>
    <w:rsid w:val="008F37ED"/>
    <w:rsid w:val="00915152"/>
    <w:rsid w:val="00917933"/>
    <w:rsid w:val="00935D0D"/>
    <w:rsid w:val="00973EEB"/>
    <w:rsid w:val="009C648D"/>
    <w:rsid w:val="00A011E0"/>
    <w:rsid w:val="00A01A4F"/>
    <w:rsid w:val="00A144F3"/>
    <w:rsid w:val="00A653DA"/>
    <w:rsid w:val="00AA32AC"/>
    <w:rsid w:val="00AA3CAE"/>
    <w:rsid w:val="00AF77F7"/>
    <w:rsid w:val="00B4258D"/>
    <w:rsid w:val="00B63413"/>
    <w:rsid w:val="00B81C5B"/>
    <w:rsid w:val="00BC31EA"/>
    <w:rsid w:val="00BC3A86"/>
    <w:rsid w:val="00BC6D04"/>
    <w:rsid w:val="00BE3833"/>
    <w:rsid w:val="00BF0C32"/>
    <w:rsid w:val="00C01877"/>
    <w:rsid w:val="00C24F2E"/>
    <w:rsid w:val="00C9426E"/>
    <w:rsid w:val="00D22C97"/>
    <w:rsid w:val="00D46DEB"/>
    <w:rsid w:val="00DC13AB"/>
    <w:rsid w:val="00E10A3D"/>
    <w:rsid w:val="00E27A81"/>
    <w:rsid w:val="00E40969"/>
    <w:rsid w:val="00E71A86"/>
    <w:rsid w:val="00ED1676"/>
    <w:rsid w:val="00F35D32"/>
    <w:rsid w:val="00F35DCB"/>
    <w:rsid w:val="00F36C40"/>
    <w:rsid w:val="00F77617"/>
    <w:rsid w:val="00FC2368"/>
    <w:rsid w:val="00FC3CA4"/>
    <w:rsid w:val="00FF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6D62"/>
    <w:rPr>
      <w:color w:val="808080"/>
    </w:rPr>
  </w:style>
  <w:style w:type="paragraph" w:customStyle="1" w:styleId="325FD823320A46A0AAA5CDB3DB072E6D">
    <w:name w:val="325FD823320A46A0AAA5CDB3DB072E6D"/>
    <w:rsid w:val="00FC3CA4"/>
  </w:style>
  <w:style w:type="paragraph" w:customStyle="1" w:styleId="C1A2494EDF434916B5B9CF128F79084A">
    <w:name w:val="C1A2494EDF434916B5B9CF128F79084A"/>
    <w:rsid w:val="00FC3CA4"/>
  </w:style>
  <w:style w:type="paragraph" w:customStyle="1" w:styleId="F4C656A94C65486981BBEA3F3F75462B">
    <w:name w:val="F4C656A94C65486981BBEA3F3F75462B"/>
    <w:rsid w:val="00FC3CA4"/>
  </w:style>
  <w:style w:type="paragraph" w:customStyle="1" w:styleId="20C3FBD26F7F403CBD862407E3EEEC4D">
    <w:name w:val="20C3FBD26F7F403CBD862407E3EEEC4D"/>
    <w:rsid w:val="00FC3CA4"/>
  </w:style>
  <w:style w:type="paragraph" w:customStyle="1" w:styleId="7AE761660A01482197300B0302F62E69">
    <w:name w:val="7AE761660A01482197300B0302F62E69"/>
    <w:rsid w:val="00376D62"/>
  </w:style>
  <w:style w:type="paragraph" w:customStyle="1" w:styleId="4995D60930B744858C7C822340CB315C">
    <w:name w:val="4995D60930B744858C7C822340CB315C"/>
    <w:rsid w:val="00376D62"/>
  </w:style>
  <w:style w:type="paragraph" w:customStyle="1" w:styleId="49246007CFD54AC2A2516ECFFC893C9B">
    <w:name w:val="49246007CFD54AC2A2516ECFFC893C9B"/>
    <w:rsid w:val="00376D62"/>
  </w:style>
  <w:style w:type="paragraph" w:customStyle="1" w:styleId="6E0A6B158CAA4240BC546F9220262F75">
    <w:name w:val="6E0A6B158CAA4240BC546F9220262F75"/>
    <w:rsid w:val="00376D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16C42796B8014858A66708B0EBE9AF4B1">
    <w:name w:val="16C42796B8014858A66708B0EBE9AF4B1"/>
    <w:rsid w:val="00376D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customStyle="1" w:styleId="1E5471A6D50C4D3CB48C44DB811CBE7D1">
    <w:name w:val="1E5471A6D50C4D3CB48C44DB811CBE7D1"/>
    <w:rsid w:val="00376D62"/>
    <w:rPr>
      <w:rFonts w:eastAsiaTheme="minorHAnsi"/>
      <w:lang w:eastAsia="en-US"/>
    </w:rPr>
  </w:style>
  <w:style w:type="paragraph" w:customStyle="1" w:styleId="0163C5E9144A4FEDBC008DA17A9651061">
    <w:name w:val="0163C5E9144A4FEDBC008DA17A9651061"/>
    <w:rsid w:val="00376D62"/>
    <w:rPr>
      <w:rFonts w:eastAsiaTheme="minorHAnsi"/>
      <w:lang w:eastAsia="en-US"/>
    </w:rPr>
  </w:style>
  <w:style w:type="paragraph" w:customStyle="1" w:styleId="0B5FAE360F854FBFBDEAFD70F26937481">
    <w:name w:val="0B5FAE360F854FBFBDEAFD70F26937481"/>
    <w:rsid w:val="00376D62"/>
    <w:rPr>
      <w:rFonts w:eastAsiaTheme="minorHAnsi"/>
      <w:lang w:eastAsia="en-US"/>
    </w:rPr>
  </w:style>
  <w:style w:type="paragraph" w:customStyle="1" w:styleId="DE89039E824942D9BDEA6FD671D244761">
    <w:name w:val="DE89039E824942D9BDEA6FD671D244761"/>
    <w:rsid w:val="00376D62"/>
    <w:rPr>
      <w:rFonts w:eastAsiaTheme="minorHAnsi"/>
      <w:lang w:eastAsia="en-US"/>
    </w:rPr>
  </w:style>
  <w:style w:type="paragraph" w:customStyle="1" w:styleId="E5D8B7DB5E844D299CB664CD220083F21">
    <w:name w:val="E5D8B7DB5E844D299CB664CD220083F2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7C27AE63AC9948538C6D1F34A39741AC1">
    <w:name w:val="7C27AE63AC9948538C6D1F34A39741AC1"/>
    <w:rsid w:val="00376D62"/>
    <w:rPr>
      <w:rFonts w:eastAsiaTheme="minorHAnsi"/>
      <w:lang w:eastAsia="en-US"/>
    </w:rPr>
  </w:style>
  <w:style w:type="paragraph" w:customStyle="1" w:styleId="DD64ACD3FF014D52A37BD98477F8CEC01">
    <w:name w:val="DD64ACD3FF014D52A37BD98477F8CEC01"/>
    <w:rsid w:val="00376D62"/>
    <w:rPr>
      <w:rFonts w:eastAsiaTheme="minorHAnsi"/>
      <w:lang w:eastAsia="en-US"/>
    </w:rPr>
  </w:style>
  <w:style w:type="paragraph" w:customStyle="1" w:styleId="9A300984043E401D9185949C3C7ED3421">
    <w:name w:val="9A300984043E401D9185949C3C7ED342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100D09658B9B444DA64A5D10D397E82B1">
    <w:name w:val="100D09658B9B444DA64A5D10D397E82B1"/>
    <w:rsid w:val="00376D62"/>
    <w:rPr>
      <w:rFonts w:eastAsiaTheme="minorHAnsi"/>
      <w:lang w:eastAsia="en-US"/>
    </w:rPr>
  </w:style>
  <w:style w:type="paragraph" w:customStyle="1" w:styleId="74A6D5CA535143B5BD43C919B51BEF7F1">
    <w:name w:val="74A6D5CA535143B5BD43C919B51BEF7F1"/>
    <w:rsid w:val="00376D62"/>
    <w:rPr>
      <w:rFonts w:eastAsiaTheme="minorHAnsi"/>
      <w:lang w:eastAsia="en-US"/>
    </w:rPr>
  </w:style>
  <w:style w:type="paragraph" w:customStyle="1" w:styleId="C0B1DCC4C752434CB1B4B763C8048E271">
    <w:name w:val="C0B1DCC4C752434CB1B4B763C8048E27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A79B76DBF5E74B99877E53B28ACCFBA91">
    <w:name w:val="A79B76DBF5E74B99877E53B28ACCFBA91"/>
    <w:rsid w:val="00376D62"/>
    <w:rPr>
      <w:rFonts w:eastAsiaTheme="minorHAnsi"/>
      <w:lang w:eastAsia="en-US"/>
    </w:rPr>
  </w:style>
  <w:style w:type="paragraph" w:customStyle="1" w:styleId="752EA41F6B4A4ED288BD1986C7E2085D1">
    <w:name w:val="752EA41F6B4A4ED288BD1986C7E2085D1"/>
    <w:rsid w:val="00376D62"/>
    <w:rPr>
      <w:rFonts w:eastAsiaTheme="minorHAnsi"/>
      <w:lang w:eastAsia="en-US"/>
    </w:rPr>
  </w:style>
  <w:style w:type="paragraph" w:customStyle="1" w:styleId="367D146D764D4060AB73658EA04B91C11">
    <w:name w:val="367D146D764D4060AB73658EA04B91C1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3691834C1BF24E16B6D6A6923B2EC0371">
    <w:name w:val="3691834C1BF24E16B6D6A6923B2EC037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C11784E7CA3D4E828230BAC681D0BD101">
    <w:name w:val="C11784E7CA3D4E828230BAC681D0BD101"/>
    <w:rsid w:val="00376D62"/>
    <w:rPr>
      <w:rFonts w:eastAsiaTheme="minorHAnsi"/>
      <w:lang w:eastAsia="en-US"/>
    </w:rPr>
  </w:style>
  <w:style w:type="paragraph" w:customStyle="1" w:styleId="139D50A78C2947AC803D49C9D29A5D0D1">
    <w:name w:val="139D50A78C2947AC803D49C9D29A5D0D1"/>
    <w:rsid w:val="00376D62"/>
    <w:rPr>
      <w:rFonts w:eastAsiaTheme="minorHAnsi"/>
      <w:lang w:eastAsia="en-US"/>
    </w:rPr>
  </w:style>
  <w:style w:type="paragraph" w:customStyle="1" w:styleId="8AA98B0D7E6E4FAA9C782CB5EA85930A1">
    <w:name w:val="8AA98B0D7E6E4FAA9C782CB5EA85930A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7C2A3619063A4FCAA6B7DAA92C57599E1">
    <w:name w:val="7C2A3619063A4FCAA6B7DAA92C57599E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428B9F5F1897446D961FABE4FC9B891D1">
    <w:name w:val="428B9F5F1897446D961FABE4FC9B891D1"/>
    <w:rsid w:val="00376D62"/>
    <w:rPr>
      <w:rFonts w:eastAsiaTheme="minorHAnsi"/>
      <w:lang w:eastAsia="en-US"/>
    </w:rPr>
  </w:style>
  <w:style w:type="paragraph" w:customStyle="1" w:styleId="4D060CCD2F34403FBD933990F162A5C3">
    <w:name w:val="4D060CCD2F34403FBD933990F162A5C3"/>
    <w:rsid w:val="00376D62"/>
    <w:rPr>
      <w:rFonts w:eastAsiaTheme="minorHAnsi"/>
      <w:lang w:eastAsia="en-US"/>
    </w:rPr>
  </w:style>
  <w:style w:type="paragraph" w:customStyle="1" w:styleId="4E2DCBD1A2D244279D3FAD84932B7ED91">
    <w:name w:val="4E2DCBD1A2D244279D3FAD84932B7ED91"/>
    <w:rsid w:val="00376D62"/>
    <w:pPr>
      <w:ind w:left="720"/>
      <w:contextualSpacing/>
    </w:pPr>
    <w:rPr>
      <w:rFonts w:eastAsiaTheme="minorHAnsi"/>
      <w:lang w:eastAsia="en-US"/>
    </w:rPr>
  </w:style>
  <w:style w:type="paragraph" w:customStyle="1" w:styleId="E1F75EF307604168B310711873E33D161">
    <w:name w:val="E1F75EF307604168B310711873E33D161"/>
    <w:rsid w:val="00376D62"/>
    <w:pPr>
      <w:ind w:left="720"/>
      <w:contextualSpacing/>
    </w:pPr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DB7EC21F-A16A-4371-8273-E120B97FD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M</dc:creator>
  <cp:keywords/>
  <dc:description/>
  <cp:lastModifiedBy>Alex M</cp:lastModifiedBy>
  <cp:revision>64</cp:revision>
  <dcterms:created xsi:type="dcterms:W3CDTF">2021-06-21T12:17:00Z</dcterms:created>
  <dcterms:modified xsi:type="dcterms:W3CDTF">2021-07-06T09:12:00Z</dcterms:modified>
</cp:coreProperties>
</file>